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AFB6D" w14:textId="2447133C" w:rsidR="00821A6E" w:rsidRPr="007762D1" w:rsidRDefault="00821A6E" w:rsidP="00821A6E">
      <w:pPr>
        <w:pStyle w:val="Heading1"/>
        <w:rPr>
          <w:lang w:val="en-US"/>
        </w:rPr>
      </w:pPr>
      <w:r>
        <w:rPr>
          <w:lang w:val="en-US"/>
        </w:rPr>
        <w:t xml:space="preserve">Class </w:t>
      </w:r>
      <w:r w:rsidR="009F4F9D">
        <w:rPr>
          <w:lang w:val="en-US"/>
        </w:rPr>
        <w:t>1</w:t>
      </w:r>
      <w:r w:rsidR="00EB5FA6">
        <w:rPr>
          <w:lang w:val="en-US"/>
        </w:rPr>
        <w:t>1</w:t>
      </w:r>
      <w:r>
        <w:rPr>
          <w:lang w:val="en-US"/>
        </w:rPr>
        <w:t xml:space="preserve"> Breakout – </w:t>
      </w:r>
      <w:r w:rsidR="00EB5FA6">
        <w:rPr>
          <w:lang w:val="en-US"/>
        </w:rPr>
        <w:t xml:space="preserve">Machine Learning </w:t>
      </w:r>
    </w:p>
    <w:p w14:paraId="12B3C44D" w14:textId="4A04FF1D" w:rsidR="0022192E" w:rsidRDefault="0022192E" w:rsidP="0022192E">
      <w:pPr>
        <w:jc w:val="both"/>
        <w:rPr>
          <w:rFonts w:ascii="Calibri" w:eastAsia="Times New Roman" w:hAnsi="Calibri" w:cs="Calibri"/>
          <w:lang w:val="en-US" w:eastAsia="ru-RU"/>
        </w:rPr>
      </w:pPr>
    </w:p>
    <w:p w14:paraId="53646224" w14:textId="1D9ADD9D" w:rsidR="006F4E6E" w:rsidRDefault="00CE28E9" w:rsidP="0022192E">
      <w:pPr>
        <w:jc w:val="both"/>
        <w:rPr>
          <w:rFonts w:ascii="Calibri" w:eastAsia="Times New Roman" w:hAnsi="Calibri" w:cs="Calibri"/>
          <w:lang w:val="en-US" w:eastAsia="ru-RU"/>
        </w:rPr>
      </w:pPr>
      <w:r>
        <w:rPr>
          <w:rFonts w:ascii="Calibri" w:eastAsia="Times New Roman" w:hAnsi="Calibri" w:cs="Calibri"/>
          <w:lang w:val="en-US" w:eastAsia="ru-RU"/>
        </w:rPr>
        <w:t>You</w:t>
      </w:r>
      <w:r w:rsidR="00917907">
        <w:rPr>
          <w:rFonts w:ascii="Calibri" w:eastAsia="Times New Roman" w:hAnsi="Calibri" w:cs="Calibri"/>
          <w:lang w:val="en-US" w:eastAsia="ru-RU"/>
        </w:rPr>
        <w:t>'</w:t>
      </w:r>
      <w:r>
        <w:rPr>
          <w:rFonts w:ascii="Calibri" w:eastAsia="Times New Roman" w:hAnsi="Calibri" w:cs="Calibri"/>
          <w:lang w:val="en-US" w:eastAsia="ru-RU"/>
        </w:rPr>
        <w:t>re required to provide a cost estimate from Azure Pricing Calculator for</w:t>
      </w:r>
      <w:r w:rsidR="007876E7">
        <w:rPr>
          <w:rFonts w:ascii="Calibri" w:eastAsia="Times New Roman" w:hAnsi="Calibri" w:cs="Calibri"/>
          <w:lang w:val="en-US" w:eastAsia="ru-RU"/>
        </w:rPr>
        <w:t xml:space="preserve"> </w:t>
      </w:r>
      <w:r w:rsidR="005E2B8C">
        <w:rPr>
          <w:rFonts w:ascii="Calibri" w:eastAsia="Times New Roman" w:hAnsi="Calibri" w:cs="Calibri"/>
          <w:lang w:val="en-US" w:eastAsia="ru-RU"/>
        </w:rPr>
        <w:t xml:space="preserve">training </w:t>
      </w:r>
      <w:r w:rsidR="009A6262">
        <w:rPr>
          <w:rFonts w:ascii="Calibri" w:eastAsia="Times New Roman" w:hAnsi="Calibri" w:cs="Calibri"/>
          <w:lang w:val="en-US" w:eastAsia="ru-RU"/>
        </w:rPr>
        <w:t>machine learning and</w:t>
      </w:r>
      <w:r w:rsidR="00A2161D">
        <w:rPr>
          <w:rFonts w:ascii="Calibri" w:eastAsia="Times New Roman" w:hAnsi="Calibri" w:cs="Calibri"/>
          <w:lang w:val="en-US" w:eastAsia="ru-RU"/>
        </w:rPr>
        <w:t xml:space="preserve"> using this model in production. The scoring process consist</w:t>
      </w:r>
      <w:r w:rsidR="00662938">
        <w:rPr>
          <w:rFonts w:ascii="Calibri" w:eastAsia="Times New Roman" w:hAnsi="Calibri" w:cs="Calibri"/>
          <w:lang w:val="en-US" w:eastAsia="ru-RU"/>
        </w:rPr>
        <w:t>s</w:t>
      </w:r>
      <w:r w:rsidR="00A2161D">
        <w:rPr>
          <w:rFonts w:ascii="Calibri" w:eastAsia="Times New Roman" w:hAnsi="Calibri" w:cs="Calibri"/>
          <w:lang w:val="en-US" w:eastAsia="ru-RU"/>
        </w:rPr>
        <w:t xml:space="preserve"> of two steps</w:t>
      </w:r>
      <w:r w:rsidR="00EC7C91">
        <w:rPr>
          <w:rFonts w:ascii="Calibri" w:eastAsia="Times New Roman" w:hAnsi="Calibri" w:cs="Calibri"/>
          <w:lang w:val="en-US" w:eastAsia="ru-RU"/>
        </w:rPr>
        <w:t xml:space="preserve"> accomplished to classify </w:t>
      </w:r>
      <w:r w:rsidR="00A42E4E">
        <w:rPr>
          <w:rFonts w:ascii="Calibri" w:eastAsia="Times New Roman" w:hAnsi="Calibri" w:cs="Calibri"/>
          <w:lang w:val="en-US" w:eastAsia="ru-RU"/>
        </w:rPr>
        <w:t>emails as spam</w:t>
      </w:r>
      <w:r w:rsidR="00A2161D">
        <w:rPr>
          <w:rFonts w:ascii="Calibri" w:eastAsia="Times New Roman" w:hAnsi="Calibri" w:cs="Calibri"/>
          <w:lang w:val="en-US" w:eastAsia="ru-RU"/>
        </w:rPr>
        <w:t>.</w:t>
      </w:r>
      <w:r w:rsidR="00A42E4E">
        <w:rPr>
          <w:rFonts w:ascii="Calibri" w:eastAsia="Times New Roman" w:hAnsi="Calibri" w:cs="Calibri"/>
          <w:lang w:val="en-US" w:eastAsia="ru-RU"/>
        </w:rPr>
        <w:t xml:space="preserve"> </w:t>
      </w:r>
      <w:r w:rsidR="00B637BA">
        <w:rPr>
          <w:rFonts w:ascii="Calibri" w:eastAsia="Times New Roman" w:hAnsi="Calibri" w:cs="Calibri"/>
          <w:lang w:val="en-US" w:eastAsia="ru-RU"/>
        </w:rPr>
        <w:t>T</w:t>
      </w:r>
      <w:r w:rsidR="00A90110">
        <w:rPr>
          <w:rFonts w:ascii="Calibri" w:eastAsia="Times New Roman" w:hAnsi="Calibri" w:cs="Calibri"/>
          <w:lang w:val="en-US" w:eastAsia="ru-RU"/>
        </w:rPr>
        <w:t xml:space="preserve">he </w:t>
      </w:r>
      <w:r w:rsidR="00B637BA">
        <w:rPr>
          <w:rFonts w:ascii="Calibri" w:eastAsia="Times New Roman" w:hAnsi="Calibri" w:cs="Calibri"/>
          <w:lang w:val="en-US" w:eastAsia="ru-RU"/>
        </w:rPr>
        <w:t xml:space="preserve">first machine learning </w:t>
      </w:r>
      <w:r w:rsidR="00A90110">
        <w:rPr>
          <w:rFonts w:ascii="Calibri" w:eastAsia="Times New Roman" w:hAnsi="Calibri" w:cs="Calibri"/>
          <w:lang w:val="en-US" w:eastAsia="ru-RU"/>
        </w:rPr>
        <w:t xml:space="preserve">model should detect </w:t>
      </w:r>
      <w:r w:rsidR="00662938">
        <w:rPr>
          <w:rFonts w:ascii="Calibri" w:eastAsia="Times New Roman" w:hAnsi="Calibri" w:cs="Calibri"/>
          <w:lang w:val="en-US" w:eastAsia="ru-RU"/>
        </w:rPr>
        <w:t>email language</w:t>
      </w:r>
      <w:r w:rsidR="00572E51">
        <w:rPr>
          <w:rFonts w:ascii="Calibri" w:eastAsia="Times New Roman" w:hAnsi="Calibri" w:cs="Calibri"/>
          <w:lang w:val="en-US" w:eastAsia="ru-RU"/>
        </w:rPr>
        <w:t>, analyze its sentiment, and extract key phrase</w:t>
      </w:r>
      <w:r w:rsidR="00A55953">
        <w:rPr>
          <w:rFonts w:ascii="Calibri" w:eastAsia="Times New Roman" w:hAnsi="Calibri" w:cs="Calibri"/>
          <w:lang w:val="en-US" w:eastAsia="ru-RU"/>
        </w:rPr>
        <w:t>s</w:t>
      </w:r>
      <w:r w:rsidR="00572E51">
        <w:rPr>
          <w:rFonts w:ascii="Calibri" w:eastAsia="Times New Roman" w:hAnsi="Calibri" w:cs="Calibri"/>
          <w:lang w:val="en-US" w:eastAsia="ru-RU"/>
        </w:rPr>
        <w:t xml:space="preserve">. </w:t>
      </w:r>
      <w:r w:rsidR="00662938">
        <w:rPr>
          <w:rFonts w:ascii="Calibri" w:eastAsia="Times New Roman" w:hAnsi="Calibri" w:cs="Calibri"/>
          <w:lang w:val="en-US" w:eastAsia="ru-RU"/>
        </w:rPr>
        <w:t>Next, t</w:t>
      </w:r>
      <w:r w:rsidR="007C453C">
        <w:rPr>
          <w:rFonts w:ascii="Calibri" w:eastAsia="Times New Roman" w:hAnsi="Calibri" w:cs="Calibri"/>
          <w:lang w:val="en-US" w:eastAsia="ru-RU"/>
        </w:rPr>
        <w:t xml:space="preserve">hese outputs </w:t>
      </w:r>
      <w:r w:rsidR="00662938">
        <w:rPr>
          <w:rFonts w:ascii="Calibri" w:eastAsia="Times New Roman" w:hAnsi="Calibri" w:cs="Calibri"/>
          <w:lang w:val="en-US" w:eastAsia="ru-RU"/>
        </w:rPr>
        <w:t>and</w:t>
      </w:r>
      <w:r w:rsidR="00B637BA">
        <w:rPr>
          <w:rFonts w:ascii="Calibri" w:eastAsia="Times New Roman" w:hAnsi="Calibri" w:cs="Calibri"/>
          <w:lang w:val="en-US" w:eastAsia="ru-RU"/>
        </w:rPr>
        <w:t xml:space="preserve"> email metadata are sent to the second model</w:t>
      </w:r>
      <w:r w:rsidR="00A55953">
        <w:rPr>
          <w:rFonts w:ascii="Calibri" w:eastAsia="Times New Roman" w:hAnsi="Calibri" w:cs="Calibri"/>
          <w:lang w:val="en-US" w:eastAsia="ru-RU"/>
        </w:rPr>
        <w:t xml:space="preserve"> responsible for</w:t>
      </w:r>
      <w:r w:rsidR="005B203D">
        <w:rPr>
          <w:rFonts w:ascii="Calibri" w:eastAsia="Times New Roman" w:hAnsi="Calibri" w:cs="Calibri"/>
          <w:lang w:val="en-US" w:eastAsia="ru-RU"/>
        </w:rPr>
        <w:t xml:space="preserve"> </w:t>
      </w:r>
      <w:r w:rsidR="00D8594B">
        <w:rPr>
          <w:rFonts w:ascii="Calibri" w:eastAsia="Times New Roman" w:hAnsi="Calibri" w:cs="Calibri"/>
          <w:lang w:val="en-US" w:eastAsia="ru-RU"/>
        </w:rPr>
        <w:t>classifying emails based</w:t>
      </w:r>
      <w:r w:rsidR="00A55953">
        <w:rPr>
          <w:rFonts w:ascii="Calibri" w:eastAsia="Times New Roman" w:hAnsi="Calibri" w:cs="Calibri"/>
          <w:lang w:val="en-US" w:eastAsia="ru-RU"/>
        </w:rPr>
        <w:t xml:space="preserve"> on </w:t>
      </w:r>
      <w:r w:rsidR="00B45770">
        <w:rPr>
          <w:rFonts w:ascii="Calibri" w:eastAsia="Times New Roman" w:hAnsi="Calibri" w:cs="Calibri"/>
          <w:lang w:val="en-US" w:eastAsia="ru-RU"/>
        </w:rPr>
        <w:t xml:space="preserve">deep learning </w:t>
      </w:r>
      <w:r w:rsidR="00A55953">
        <w:rPr>
          <w:rFonts w:ascii="Calibri" w:eastAsia="Times New Roman" w:hAnsi="Calibri" w:cs="Calibri"/>
          <w:lang w:val="en-US" w:eastAsia="ru-RU"/>
        </w:rPr>
        <w:t xml:space="preserve">neural networks. </w:t>
      </w:r>
    </w:p>
    <w:p w14:paraId="57BAA05A" w14:textId="11A3FB27" w:rsidR="00D8594B" w:rsidRDefault="009639A7" w:rsidP="0022192E">
      <w:pPr>
        <w:jc w:val="both"/>
        <w:rPr>
          <w:rFonts w:ascii="Calibri" w:eastAsia="Times New Roman" w:hAnsi="Calibri" w:cs="Calibri"/>
          <w:lang w:val="en-US" w:eastAsia="ru-RU"/>
        </w:rPr>
      </w:pPr>
      <w:r>
        <w:rPr>
          <w:rFonts w:ascii="Calibri" w:eastAsia="Times New Roman" w:hAnsi="Calibri" w:cs="Calibri"/>
          <w:lang w:val="en-US" w:eastAsia="ru-RU"/>
        </w:rPr>
        <w:t>On average</w:t>
      </w:r>
      <w:r w:rsidR="00662938">
        <w:rPr>
          <w:rFonts w:ascii="Calibri" w:eastAsia="Times New Roman" w:hAnsi="Calibri" w:cs="Calibri"/>
          <w:lang w:val="en-US" w:eastAsia="ru-RU"/>
        </w:rPr>
        <w:t>,</w:t>
      </w:r>
      <w:r>
        <w:rPr>
          <w:rFonts w:ascii="Calibri" w:eastAsia="Times New Roman" w:hAnsi="Calibri" w:cs="Calibri"/>
          <w:lang w:val="en-US" w:eastAsia="ru-RU"/>
        </w:rPr>
        <w:t xml:space="preserve"> </w:t>
      </w:r>
      <w:r w:rsidR="00944F80">
        <w:rPr>
          <w:rFonts w:ascii="Calibri" w:eastAsia="Times New Roman" w:hAnsi="Calibri" w:cs="Calibri"/>
          <w:lang w:val="en-US" w:eastAsia="ru-RU"/>
        </w:rPr>
        <w:t xml:space="preserve">the solution classifies </w:t>
      </w:r>
      <w:r w:rsidR="00535EBF">
        <w:rPr>
          <w:rFonts w:ascii="Calibri" w:eastAsia="Times New Roman" w:hAnsi="Calibri" w:cs="Calibri"/>
          <w:lang w:val="en-US" w:eastAsia="ru-RU"/>
        </w:rPr>
        <w:t>1</w:t>
      </w:r>
      <w:r w:rsidR="00944F80">
        <w:rPr>
          <w:rFonts w:ascii="Calibri" w:eastAsia="Times New Roman" w:hAnsi="Calibri" w:cs="Calibri"/>
          <w:lang w:val="en-US" w:eastAsia="ru-RU"/>
        </w:rPr>
        <w:t>.</w:t>
      </w:r>
      <w:r w:rsidR="00535EBF">
        <w:rPr>
          <w:rFonts w:ascii="Calibri" w:eastAsia="Times New Roman" w:hAnsi="Calibri" w:cs="Calibri"/>
          <w:lang w:val="en-US" w:eastAsia="ru-RU"/>
        </w:rPr>
        <w:t>2</w:t>
      </w:r>
      <w:r w:rsidR="00944F80">
        <w:rPr>
          <w:rFonts w:ascii="Calibri" w:eastAsia="Times New Roman" w:hAnsi="Calibri" w:cs="Calibri"/>
          <w:lang w:val="en-US" w:eastAsia="ru-RU"/>
        </w:rPr>
        <w:t xml:space="preserve"> million </w:t>
      </w:r>
      <w:r>
        <w:rPr>
          <w:rFonts w:ascii="Calibri" w:eastAsia="Times New Roman" w:hAnsi="Calibri" w:cs="Calibri"/>
          <w:lang w:val="en-US" w:eastAsia="ru-RU"/>
        </w:rPr>
        <w:t>email</w:t>
      </w:r>
      <w:r w:rsidR="00B5031E">
        <w:rPr>
          <w:rFonts w:ascii="Calibri" w:eastAsia="Times New Roman" w:hAnsi="Calibri" w:cs="Calibri"/>
          <w:lang w:val="en-US" w:eastAsia="ru-RU"/>
        </w:rPr>
        <w:t>s</w:t>
      </w:r>
      <w:r>
        <w:rPr>
          <w:rFonts w:ascii="Calibri" w:eastAsia="Times New Roman" w:hAnsi="Calibri" w:cs="Calibri"/>
          <w:lang w:val="en-US" w:eastAsia="ru-RU"/>
        </w:rPr>
        <w:t xml:space="preserve"> </w:t>
      </w:r>
      <w:r w:rsidR="00944F80">
        <w:rPr>
          <w:rFonts w:ascii="Calibri" w:eastAsia="Times New Roman" w:hAnsi="Calibri" w:cs="Calibri"/>
          <w:lang w:val="en-US" w:eastAsia="ru-RU"/>
        </w:rPr>
        <w:t xml:space="preserve">monthly that </w:t>
      </w:r>
      <w:r>
        <w:rPr>
          <w:rFonts w:ascii="Calibri" w:eastAsia="Times New Roman" w:hAnsi="Calibri" w:cs="Calibri"/>
          <w:lang w:val="en-US" w:eastAsia="ru-RU"/>
        </w:rPr>
        <w:t xml:space="preserve">contain </w:t>
      </w:r>
      <w:r w:rsidR="00944F80">
        <w:rPr>
          <w:rFonts w:ascii="Calibri" w:eastAsia="Times New Roman" w:hAnsi="Calibri" w:cs="Calibri"/>
          <w:lang w:val="en-US" w:eastAsia="ru-RU"/>
        </w:rPr>
        <w:t xml:space="preserve">about </w:t>
      </w:r>
      <w:r>
        <w:rPr>
          <w:rFonts w:ascii="Calibri" w:eastAsia="Times New Roman" w:hAnsi="Calibri" w:cs="Calibri"/>
          <w:lang w:val="en-US" w:eastAsia="ru-RU"/>
        </w:rPr>
        <w:t>1500 characters</w:t>
      </w:r>
      <w:r w:rsidR="00944F80">
        <w:rPr>
          <w:rFonts w:ascii="Calibri" w:eastAsia="Times New Roman" w:hAnsi="Calibri" w:cs="Calibri"/>
          <w:lang w:val="en-US" w:eastAsia="ru-RU"/>
        </w:rPr>
        <w:t>.</w:t>
      </w:r>
      <w:r w:rsidR="00B42500">
        <w:rPr>
          <w:rFonts w:ascii="Calibri" w:eastAsia="Times New Roman" w:hAnsi="Calibri" w:cs="Calibri"/>
          <w:lang w:val="en-US" w:eastAsia="ru-RU"/>
        </w:rPr>
        <w:t xml:space="preserve"> </w:t>
      </w:r>
      <w:r w:rsidR="00583A51">
        <w:rPr>
          <w:rFonts w:ascii="Calibri" w:eastAsia="Times New Roman" w:hAnsi="Calibri" w:cs="Calibri"/>
          <w:lang w:val="en-US" w:eastAsia="ru-RU"/>
        </w:rPr>
        <w:t>Three hundred</w:t>
      </w:r>
      <w:r w:rsidR="00432733">
        <w:rPr>
          <w:rFonts w:ascii="Calibri" w:eastAsia="Times New Roman" w:hAnsi="Calibri" w:cs="Calibri"/>
          <w:lang w:val="en-US" w:eastAsia="ru-RU"/>
        </w:rPr>
        <w:t xml:space="preserve"> hours of five NVIDIA Tesla V100 GPU cards are needed to retrain the second model </w:t>
      </w:r>
      <w:r w:rsidR="001E3827">
        <w:rPr>
          <w:rFonts w:ascii="Calibri" w:eastAsia="Times New Roman" w:hAnsi="Calibri" w:cs="Calibri"/>
          <w:lang w:val="en-US" w:eastAsia="ru-RU"/>
        </w:rPr>
        <w:t>each month</w:t>
      </w:r>
      <w:r w:rsidR="0021572F">
        <w:rPr>
          <w:rFonts w:ascii="Calibri" w:eastAsia="Times New Roman" w:hAnsi="Calibri" w:cs="Calibri"/>
          <w:lang w:val="en-US" w:eastAsia="ru-RU"/>
        </w:rPr>
        <w:t xml:space="preserve">. </w:t>
      </w:r>
      <w:r w:rsidR="00E16DCC">
        <w:rPr>
          <w:rFonts w:ascii="Calibri" w:eastAsia="Times New Roman" w:hAnsi="Calibri" w:cs="Calibri"/>
          <w:lang w:val="en-US" w:eastAsia="ru-RU"/>
        </w:rPr>
        <w:t xml:space="preserve">Integration with </w:t>
      </w:r>
      <w:r w:rsidR="00F721DF">
        <w:rPr>
          <w:rFonts w:ascii="Calibri" w:eastAsia="Times New Roman" w:hAnsi="Calibri" w:cs="Calibri"/>
          <w:lang w:val="en-US" w:eastAsia="ru-RU"/>
        </w:rPr>
        <w:t xml:space="preserve">the first model and inference for the classification model must be implemented </w:t>
      </w:r>
      <w:r w:rsidR="00583A51">
        <w:rPr>
          <w:rFonts w:ascii="Calibri" w:eastAsia="Times New Roman" w:hAnsi="Calibri" w:cs="Calibri"/>
          <w:lang w:val="en-US" w:eastAsia="ru-RU"/>
        </w:rPr>
        <w:t xml:space="preserve">in </w:t>
      </w:r>
      <w:r w:rsidR="00381988">
        <w:rPr>
          <w:rFonts w:ascii="Calibri" w:eastAsia="Times New Roman" w:hAnsi="Calibri" w:cs="Calibri"/>
          <w:lang w:val="en-US" w:eastAsia="ru-RU"/>
        </w:rPr>
        <w:t xml:space="preserve">lightweight </w:t>
      </w:r>
      <w:r w:rsidR="00033189">
        <w:rPr>
          <w:rFonts w:ascii="Calibri" w:eastAsia="Times New Roman" w:hAnsi="Calibri" w:cs="Calibri"/>
          <w:lang w:val="en-US" w:eastAsia="ru-RU"/>
        </w:rPr>
        <w:t>Linux-bas</w:t>
      </w:r>
      <w:r w:rsidR="006D264C">
        <w:rPr>
          <w:rFonts w:ascii="Calibri" w:eastAsia="Times New Roman" w:hAnsi="Calibri" w:cs="Calibri"/>
          <w:lang w:val="en-US" w:eastAsia="ru-RU"/>
        </w:rPr>
        <w:t>ed</w:t>
      </w:r>
      <w:r w:rsidR="00033189">
        <w:rPr>
          <w:rFonts w:ascii="Calibri" w:eastAsia="Times New Roman" w:hAnsi="Calibri" w:cs="Calibri"/>
          <w:lang w:val="en-US" w:eastAsia="ru-RU"/>
        </w:rPr>
        <w:t xml:space="preserve"> </w:t>
      </w:r>
      <w:r w:rsidR="00381988">
        <w:rPr>
          <w:rFonts w:ascii="Calibri" w:eastAsia="Times New Roman" w:hAnsi="Calibri" w:cs="Calibri"/>
          <w:lang w:val="en-US" w:eastAsia="ru-RU"/>
        </w:rPr>
        <w:t>containers</w:t>
      </w:r>
      <w:r w:rsidR="00033189">
        <w:rPr>
          <w:rFonts w:ascii="Calibri" w:eastAsia="Times New Roman" w:hAnsi="Calibri" w:cs="Calibri"/>
          <w:lang w:val="en-US" w:eastAsia="ru-RU"/>
        </w:rPr>
        <w:t xml:space="preserve"> having</w:t>
      </w:r>
      <w:r w:rsidR="005D63F7">
        <w:rPr>
          <w:rFonts w:ascii="Calibri" w:eastAsia="Times New Roman" w:hAnsi="Calibri" w:cs="Calibri"/>
          <w:lang w:val="en-US" w:eastAsia="ru-RU"/>
        </w:rPr>
        <w:t xml:space="preserve"> 64</w:t>
      </w:r>
      <w:r w:rsidR="00EC04A4">
        <w:rPr>
          <w:rFonts w:ascii="Calibri" w:eastAsia="Times New Roman" w:hAnsi="Calibri" w:cs="Calibri"/>
          <w:lang w:val="en-US" w:eastAsia="ru-RU"/>
        </w:rPr>
        <w:t xml:space="preserve"> cores and 256 GB RAM</w:t>
      </w:r>
      <w:r w:rsidR="00033189">
        <w:rPr>
          <w:rFonts w:ascii="Calibri" w:eastAsia="Times New Roman" w:hAnsi="Calibri" w:cs="Calibri"/>
          <w:lang w:val="en-US" w:eastAsia="ru-RU"/>
        </w:rPr>
        <w:t xml:space="preserve"> in total. </w:t>
      </w:r>
      <w:r w:rsidR="00583A51">
        <w:rPr>
          <w:rFonts w:ascii="Calibri" w:eastAsia="Times New Roman" w:hAnsi="Calibri" w:cs="Calibri"/>
          <w:lang w:val="en-US" w:eastAsia="ru-RU"/>
        </w:rPr>
        <w:t>In addition, a</w:t>
      </w:r>
      <w:r w:rsidR="002158E3">
        <w:rPr>
          <w:rFonts w:ascii="Calibri" w:eastAsia="Times New Roman" w:hAnsi="Calibri" w:cs="Calibri"/>
          <w:lang w:val="en-US" w:eastAsia="ru-RU"/>
        </w:rPr>
        <w:t xml:space="preserve">ll </w:t>
      </w:r>
      <w:r w:rsidR="00BF3D2A">
        <w:rPr>
          <w:rFonts w:ascii="Calibri" w:eastAsia="Times New Roman" w:hAnsi="Calibri" w:cs="Calibri"/>
          <w:lang w:val="en-US" w:eastAsia="ru-RU"/>
        </w:rPr>
        <w:t>ML</w:t>
      </w:r>
      <w:r w:rsidR="002158E3">
        <w:rPr>
          <w:rFonts w:ascii="Calibri" w:eastAsia="Times New Roman" w:hAnsi="Calibri" w:cs="Calibri"/>
          <w:lang w:val="en-US" w:eastAsia="ru-RU"/>
        </w:rPr>
        <w:t xml:space="preserve"> process steps should be integrated </w:t>
      </w:r>
      <w:r w:rsidR="007C2BC4">
        <w:rPr>
          <w:rFonts w:ascii="Calibri" w:eastAsia="Times New Roman" w:hAnsi="Calibri" w:cs="Calibri"/>
          <w:lang w:val="en-US" w:eastAsia="ru-RU"/>
        </w:rPr>
        <w:t>in</w:t>
      </w:r>
      <w:r w:rsidR="00583A51">
        <w:rPr>
          <w:rFonts w:ascii="Calibri" w:eastAsia="Times New Roman" w:hAnsi="Calibri" w:cs="Calibri"/>
          <w:lang w:val="en-US" w:eastAsia="ru-RU"/>
        </w:rPr>
        <w:t>to</w:t>
      </w:r>
      <w:r w:rsidR="007C2BC4">
        <w:rPr>
          <w:rFonts w:ascii="Calibri" w:eastAsia="Times New Roman" w:hAnsi="Calibri" w:cs="Calibri"/>
          <w:lang w:val="en-US" w:eastAsia="ru-RU"/>
        </w:rPr>
        <w:t xml:space="preserve"> </w:t>
      </w:r>
      <w:r w:rsidR="00583A51">
        <w:rPr>
          <w:rFonts w:ascii="Calibri" w:eastAsia="Times New Roman" w:hAnsi="Calibri" w:cs="Calibri"/>
          <w:lang w:val="en-US" w:eastAsia="ru-RU"/>
        </w:rPr>
        <w:t>a</w:t>
      </w:r>
      <w:r w:rsidR="007C2BC4">
        <w:rPr>
          <w:rFonts w:ascii="Calibri" w:eastAsia="Times New Roman" w:hAnsi="Calibri" w:cs="Calibri"/>
          <w:lang w:val="en-US" w:eastAsia="ru-RU"/>
        </w:rPr>
        <w:t xml:space="preserve"> </w:t>
      </w:r>
      <w:r w:rsidR="001A0B5D">
        <w:rPr>
          <w:rFonts w:ascii="Calibri" w:eastAsia="Times New Roman" w:hAnsi="Calibri" w:cs="Calibri"/>
          <w:lang w:val="en-US" w:eastAsia="ru-RU"/>
        </w:rPr>
        <w:t xml:space="preserve">single </w:t>
      </w:r>
      <w:r w:rsidR="007C2BC4">
        <w:rPr>
          <w:rFonts w:ascii="Calibri" w:eastAsia="Times New Roman" w:hAnsi="Calibri" w:cs="Calibri"/>
          <w:lang w:val="en-US" w:eastAsia="ru-RU"/>
        </w:rPr>
        <w:t>environment</w:t>
      </w:r>
      <w:r w:rsidR="001A0B5D">
        <w:rPr>
          <w:rFonts w:ascii="Calibri" w:eastAsia="Times New Roman" w:hAnsi="Calibri" w:cs="Calibri"/>
          <w:lang w:val="en-US" w:eastAsia="ru-RU"/>
        </w:rPr>
        <w:t xml:space="preserve"> supporting MLOps and simplifying management</w:t>
      </w:r>
      <w:r w:rsidR="00906591">
        <w:rPr>
          <w:rFonts w:ascii="Calibri" w:eastAsia="Times New Roman" w:hAnsi="Calibri" w:cs="Calibri"/>
          <w:lang w:val="en-US" w:eastAsia="ru-RU"/>
        </w:rPr>
        <w:t xml:space="preserve"> of compute resources</w:t>
      </w:r>
      <w:r w:rsidR="001A0B5D">
        <w:rPr>
          <w:rFonts w:ascii="Calibri" w:eastAsia="Times New Roman" w:hAnsi="Calibri" w:cs="Calibri"/>
          <w:lang w:val="en-US" w:eastAsia="ru-RU"/>
        </w:rPr>
        <w:t xml:space="preserve">. </w:t>
      </w:r>
      <w:r w:rsidR="007C2BC4">
        <w:rPr>
          <w:rFonts w:ascii="Calibri" w:eastAsia="Times New Roman" w:hAnsi="Calibri" w:cs="Calibri"/>
          <w:lang w:val="en-US" w:eastAsia="ru-RU"/>
        </w:rPr>
        <w:t xml:space="preserve"> </w:t>
      </w:r>
    </w:p>
    <w:p w14:paraId="1D6B71E6" w14:textId="5C23AA8A" w:rsidR="00CE28E9" w:rsidRPr="006E0932" w:rsidRDefault="00367296" w:rsidP="0022192E">
      <w:pPr>
        <w:jc w:val="both"/>
        <w:rPr>
          <w:rFonts w:ascii="Calibri" w:eastAsia="Times New Roman" w:hAnsi="Calibri" w:cs="Calibri"/>
          <w:lang w:val="en-US" w:eastAsia="ru-RU"/>
        </w:rPr>
      </w:pPr>
      <w:r>
        <w:rPr>
          <w:rFonts w:ascii="Calibri" w:eastAsia="Times New Roman" w:hAnsi="Calibri" w:cs="Calibri"/>
          <w:lang w:val="en-US" w:eastAsia="ru-RU"/>
        </w:rPr>
        <w:t xml:space="preserve">Remember to minimize overall costs where possible. This breakout is graded; please, submit your cost estimate via </w:t>
      </w:r>
      <w:hyperlink r:id="rId5" w:history="1">
        <w:r w:rsidRPr="006A272C">
          <w:rPr>
            <w:rStyle w:val="Hyperlink"/>
            <w:rFonts w:ascii="Calibri" w:eastAsia="Times New Roman" w:hAnsi="Calibri" w:cs="Calibri"/>
            <w:lang w:val="en-US" w:eastAsia="ru-RU"/>
          </w:rPr>
          <w:t>Microsoft Forms</w:t>
        </w:r>
      </w:hyperlink>
      <w:r>
        <w:rPr>
          <w:rFonts w:ascii="Calibri" w:eastAsia="Times New Roman" w:hAnsi="Calibri" w:cs="Calibri"/>
          <w:lang w:val="en-US" w:eastAsia="ru-RU"/>
        </w:rPr>
        <w:t xml:space="preserve"> by next Wednesday, </w:t>
      </w:r>
      <w:r w:rsidR="008C0BF8">
        <w:rPr>
          <w:rFonts w:ascii="Calibri" w:eastAsia="Times New Roman" w:hAnsi="Calibri" w:cs="Calibri"/>
          <w:lang w:val="en-US" w:eastAsia="ru-RU"/>
        </w:rPr>
        <w:t>December</w:t>
      </w:r>
      <w:r>
        <w:rPr>
          <w:rFonts w:ascii="Calibri" w:eastAsia="Times New Roman" w:hAnsi="Calibri" w:cs="Calibri"/>
          <w:lang w:val="en-US" w:eastAsia="ru-RU"/>
        </w:rPr>
        <w:t xml:space="preserve"> </w:t>
      </w:r>
      <w:r w:rsidR="006A272C">
        <w:rPr>
          <w:rFonts w:ascii="Calibri" w:eastAsia="Times New Roman" w:hAnsi="Calibri" w:cs="Calibri"/>
          <w:lang w:val="en-US" w:eastAsia="ru-RU"/>
        </w:rPr>
        <w:t>15</w:t>
      </w:r>
      <w:r w:rsidR="00917907">
        <w:rPr>
          <w:rFonts w:ascii="Calibri" w:eastAsia="Times New Roman" w:hAnsi="Calibri" w:cs="Calibri"/>
          <w:lang w:val="en-US" w:eastAsia="ru-RU"/>
        </w:rPr>
        <w:t>,</w:t>
      </w:r>
      <w:r>
        <w:rPr>
          <w:rFonts w:ascii="Calibri" w:eastAsia="Times New Roman" w:hAnsi="Calibri" w:cs="Calibri"/>
          <w:lang w:val="en-US" w:eastAsia="ru-RU"/>
        </w:rPr>
        <w:t xml:space="preserve"> 23:</w:t>
      </w:r>
      <w:r w:rsidR="00917907">
        <w:rPr>
          <w:rFonts w:ascii="Calibri" w:eastAsia="Times New Roman" w:hAnsi="Calibri" w:cs="Calibri"/>
          <w:lang w:val="en-US" w:eastAsia="ru-RU"/>
        </w:rPr>
        <w:t>59</w:t>
      </w:r>
      <w:r>
        <w:rPr>
          <w:rFonts w:ascii="Calibri" w:eastAsia="Times New Roman" w:hAnsi="Calibri" w:cs="Calibri"/>
          <w:lang w:val="en-US" w:eastAsia="ru-RU"/>
        </w:rPr>
        <w:t>.</w:t>
      </w:r>
    </w:p>
    <w:p w14:paraId="077DF701" w14:textId="77777777" w:rsidR="001005A8" w:rsidRPr="00161C80" w:rsidRDefault="001005A8" w:rsidP="00897557">
      <w:pPr>
        <w:rPr>
          <w:lang w:val="en-US"/>
        </w:rPr>
      </w:pPr>
    </w:p>
    <w:p w14:paraId="57034085" w14:textId="2AB81F86" w:rsidR="00F83F4F" w:rsidRDefault="00F83F4F" w:rsidP="008F5989">
      <w:pPr>
        <w:pStyle w:val="ListParagraph"/>
        <w:jc w:val="both"/>
        <w:rPr>
          <w:rFonts w:ascii="Calibri" w:eastAsia="Times New Roman" w:hAnsi="Calibri" w:cs="Calibri"/>
          <w:lang w:val="en-US" w:eastAsia="ru-RU"/>
        </w:rPr>
      </w:pPr>
    </w:p>
    <w:sectPr w:rsidR="00F83F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7C0805"/>
    <w:multiLevelType w:val="hybridMultilevel"/>
    <w:tmpl w:val="BB7635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44D13"/>
    <w:multiLevelType w:val="hybridMultilevel"/>
    <w:tmpl w:val="414C5D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04423E"/>
    <w:multiLevelType w:val="hybridMultilevel"/>
    <w:tmpl w:val="2572F8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tzCwMDc0NTUyMzNS0lEKTi0uzszPAykwNKsFAKcxFektAAAA"/>
  </w:docVars>
  <w:rsids>
    <w:rsidRoot w:val="00DA699A"/>
    <w:rsid w:val="000008DD"/>
    <w:rsid w:val="000134DA"/>
    <w:rsid w:val="00033189"/>
    <w:rsid w:val="00051E5A"/>
    <w:rsid w:val="00053D71"/>
    <w:rsid w:val="0008071A"/>
    <w:rsid w:val="00080FE1"/>
    <w:rsid w:val="000907E6"/>
    <w:rsid w:val="00092B67"/>
    <w:rsid w:val="000A7529"/>
    <w:rsid w:val="000D7F8D"/>
    <w:rsid w:val="000E1516"/>
    <w:rsid w:val="000E431B"/>
    <w:rsid w:val="001005A8"/>
    <w:rsid w:val="001315C2"/>
    <w:rsid w:val="00137C37"/>
    <w:rsid w:val="0015162B"/>
    <w:rsid w:val="00155F5B"/>
    <w:rsid w:val="00157E94"/>
    <w:rsid w:val="0016573E"/>
    <w:rsid w:val="00165CC7"/>
    <w:rsid w:val="00166FA6"/>
    <w:rsid w:val="001748DE"/>
    <w:rsid w:val="00182A01"/>
    <w:rsid w:val="00191BDD"/>
    <w:rsid w:val="00196FE7"/>
    <w:rsid w:val="001A0B5D"/>
    <w:rsid w:val="001A1CF9"/>
    <w:rsid w:val="001B7763"/>
    <w:rsid w:val="001B7CCF"/>
    <w:rsid w:val="001C1B74"/>
    <w:rsid w:val="001D3036"/>
    <w:rsid w:val="001E3827"/>
    <w:rsid w:val="001F33CD"/>
    <w:rsid w:val="0021572F"/>
    <w:rsid w:val="002158E3"/>
    <w:rsid w:val="0022192E"/>
    <w:rsid w:val="0022650B"/>
    <w:rsid w:val="0023291D"/>
    <w:rsid w:val="00242E4F"/>
    <w:rsid w:val="00243049"/>
    <w:rsid w:val="002554B1"/>
    <w:rsid w:val="0026334C"/>
    <w:rsid w:val="002817B5"/>
    <w:rsid w:val="0028612A"/>
    <w:rsid w:val="002B6156"/>
    <w:rsid w:val="002B65CC"/>
    <w:rsid w:val="002C2FB9"/>
    <w:rsid w:val="002D2432"/>
    <w:rsid w:val="002E2594"/>
    <w:rsid w:val="002F1FC4"/>
    <w:rsid w:val="002F4F5D"/>
    <w:rsid w:val="00304D69"/>
    <w:rsid w:val="0030693A"/>
    <w:rsid w:val="00332CC4"/>
    <w:rsid w:val="00342537"/>
    <w:rsid w:val="00345966"/>
    <w:rsid w:val="00354183"/>
    <w:rsid w:val="00367296"/>
    <w:rsid w:val="003775FA"/>
    <w:rsid w:val="00380C5F"/>
    <w:rsid w:val="00381988"/>
    <w:rsid w:val="00385AA2"/>
    <w:rsid w:val="003B3FFA"/>
    <w:rsid w:val="003B72F1"/>
    <w:rsid w:val="003C50F9"/>
    <w:rsid w:val="003D64CA"/>
    <w:rsid w:val="003F0BBE"/>
    <w:rsid w:val="00404B59"/>
    <w:rsid w:val="00413380"/>
    <w:rsid w:val="00432733"/>
    <w:rsid w:val="00432E18"/>
    <w:rsid w:val="00433815"/>
    <w:rsid w:val="00460A6A"/>
    <w:rsid w:val="00462BCD"/>
    <w:rsid w:val="004662FA"/>
    <w:rsid w:val="00490B30"/>
    <w:rsid w:val="0049781E"/>
    <w:rsid w:val="004B098C"/>
    <w:rsid w:val="004B1357"/>
    <w:rsid w:val="004B1E7A"/>
    <w:rsid w:val="004B5838"/>
    <w:rsid w:val="004D0FBB"/>
    <w:rsid w:val="004D2F43"/>
    <w:rsid w:val="00535EBF"/>
    <w:rsid w:val="00547EAB"/>
    <w:rsid w:val="00572E51"/>
    <w:rsid w:val="005735E3"/>
    <w:rsid w:val="005802C6"/>
    <w:rsid w:val="00583A51"/>
    <w:rsid w:val="00593ED4"/>
    <w:rsid w:val="00594A91"/>
    <w:rsid w:val="005A5FCE"/>
    <w:rsid w:val="005B203D"/>
    <w:rsid w:val="005D63F7"/>
    <w:rsid w:val="005E2B8C"/>
    <w:rsid w:val="005E6935"/>
    <w:rsid w:val="005F3E5B"/>
    <w:rsid w:val="006066F8"/>
    <w:rsid w:val="00607BDB"/>
    <w:rsid w:val="00614245"/>
    <w:rsid w:val="0061724E"/>
    <w:rsid w:val="00624706"/>
    <w:rsid w:val="00624B89"/>
    <w:rsid w:val="006271FD"/>
    <w:rsid w:val="00632AC0"/>
    <w:rsid w:val="00651AAB"/>
    <w:rsid w:val="00662938"/>
    <w:rsid w:val="00674328"/>
    <w:rsid w:val="006831C1"/>
    <w:rsid w:val="00687952"/>
    <w:rsid w:val="006A272C"/>
    <w:rsid w:val="006B0F41"/>
    <w:rsid w:val="006B2663"/>
    <w:rsid w:val="006B2E68"/>
    <w:rsid w:val="006B7540"/>
    <w:rsid w:val="006C6708"/>
    <w:rsid w:val="006D264C"/>
    <w:rsid w:val="006D350E"/>
    <w:rsid w:val="006E0932"/>
    <w:rsid w:val="006E2A40"/>
    <w:rsid w:val="006F4E6E"/>
    <w:rsid w:val="006F604B"/>
    <w:rsid w:val="007060D6"/>
    <w:rsid w:val="00726E97"/>
    <w:rsid w:val="007342F0"/>
    <w:rsid w:val="007762D1"/>
    <w:rsid w:val="00786CEA"/>
    <w:rsid w:val="00786D04"/>
    <w:rsid w:val="007876E7"/>
    <w:rsid w:val="00797CBF"/>
    <w:rsid w:val="007A12CD"/>
    <w:rsid w:val="007A4E1B"/>
    <w:rsid w:val="007B0824"/>
    <w:rsid w:val="007B1AF6"/>
    <w:rsid w:val="007C2BC4"/>
    <w:rsid w:val="007C453C"/>
    <w:rsid w:val="007C4602"/>
    <w:rsid w:val="007D3ED3"/>
    <w:rsid w:val="007E3898"/>
    <w:rsid w:val="007E5FC6"/>
    <w:rsid w:val="007F63E7"/>
    <w:rsid w:val="007F7AE0"/>
    <w:rsid w:val="00817A7D"/>
    <w:rsid w:val="00821A6E"/>
    <w:rsid w:val="008319E5"/>
    <w:rsid w:val="00835BC2"/>
    <w:rsid w:val="00836527"/>
    <w:rsid w:val="008442DB"/>
    <w:rsid w:val="00844849"/>
    <w:rsid w:val="00845B51"/>
    <w:rsid w:val="00885653"/>
    <w:rsid w:val="00897557"/>
    <w:rsid w:val="008A7D3B"/>
    <w:rsid w:val="008C0BF8"/>
    <w:rsid w:val="008C40D9"/>
    <w:rsid w:val="008E3898"/>
    <w:rsid w:val="008F5989"/>
    <w:rsid w:val="0090644A"/>
    <w:rsid w:val="00906591"/>
    <w:rsid w:val="00912D4B"/>
    <w:rsid w:val="009136FD"/>
    <w:rsid w:val="00917172"/>
    <w:rsid w:val="00917907"/>
    <w:rsid w:val="009210F6"/>
    <w:rsid w:val="00944F80"/>
    <w:rsid w:val="00956AAC"/>
    <w:rsid w:val="009639A7"/>
    <w:rsid w:val="0097458A"/>
    <w:rsid w:val="009A1B2A"/>
    <w:rsid w:val="009A6262"/>
    <w:rsid w:val="009C46AA"/>
    <w:rsid w:val="009D347F"/>
    <w:rsid w:val="009D5EF2"/>
    <w:rsid w:val="009E2096"/>
    <w:rsid w:val="009E7092"/>
    <w:rsid w:val="009F26DA"/>
    <w:rsid w:val="009F4F9D"/>
    <w:rsid w:val="00A013BB"/>
    <w:rsid w:val="00A2161D"/>
    <w:rsid w:val="00A42E4E"/>
    <w:rsid w:val="00A55953"/>
    <w:rsid w:val="00A66AA2"/>
    <w:rsid w:val="00A75349"/>
    <w:rsid w:val="00A82389"/>
    <w:rsid w:val="00A90110"/>
    <w:rsid w:val="00A93B7E"/>
    <w:rsid w:val="00AB4BB0"/>
    <w:rsid w:val="00AC517E"/>
    <w:rsid w:val="00AE03AB"/>
    <w:rsid w:val="00AE5AB2"/>
    <w:rsid w:val="00AF0AAF"/>
    <w:rsid w:val="00AF2F66"/>
    <w:rsid w:val="00AF5144"/>
    <w:rsid w:val="00B1296E"/>
    <w:rsid w:val="00B26572"/>
    <w:rsid w:val="00B270F2"/>
    <w:rsid w:val="00B42500"/>
    <w:rsid w:val="00B4344B"/>
    <w:rsid w:val="00B441E9"/>
    <w:rsid w:val="00B45770"/>
    <w:rsid w:val="00B5031E"/>
    <w:rsid w:val="00B637BA"/>
    <w:rsid w:val="00B81B49"/>
    <w:rsid w:val="00B87FEB"/>
    <w:rsid w:val="00B96B2D"/>
    <w:rsid w:val="00BB4B98"/>
    <w:rsid w:val="00BC7037"/>
    <w:rsid w:val="00BC7ADD"/>
    <w:rsid w:val="00BD0AEA"/>
    <w:rsid w:val="00BD2F64"/>
    <w:rsid w:val="00BE2A8C"/>
    <w:rsid w:val="00BF3D2A"/>
    <w:rsid w:val="00BF5595"/>
    <w:rsid w:val="00C2324E"/>
    <w:rsid w:val="00C27EED"/>
    <w:rsid w:val="00C31D43"/>
    <w:rsid w:val="00C625DB"/>
    <w:rsid w:val="00C65D55"/>
    <w:rsid w:val="00C94777"/>
    <w:rsid w:val="00CB5F63"/>
    <w:rsid w:val="00CC4FEC"/>
    <w:rsid w:val="00CE28E9"/>
    <w:rsid w:val="00CE4421"/>
    <w:rsid w:val="00CE78B1"/>
    <w:rsid w:val="00CF0BA4"/>
    <w:rsid w:val="00D143D2"/>
    <w:rsid w:val="00D20D55"/>
    <w:rsid w:val="00D261E4"/>
    <w:rsid w:val="00D32A80"/>
    <w:rsid w:val="00D45A16"/>
    <w:rsid w:val="00D61C96"/>
    <w:rsid w:val="00D665A1"/>
    <w:rsid w:val="00D84B26"/>
    <w:rsid w:val="00D8594B"/>
    <w:rsid w:val="00D91E88"/>
    <w:rsid w:val="00DA1D7A"/>
    <w:rsid w:val="00DA295D"/>
    <w:rsid w:val="00DA699A"/>
    <w:rsid w:val="00DA7C4E"/>
    <w:rsid w:val="00DB66DD"/>
    <w:rsid w:val="00DC7744"/>
    <w:rsid w:val="00DD5405"/>
    <w:rsid w:val="00DE7676"/>
    <w:rsid w:val="00DF716A"/>
    <w:rsid w:val="00E04872"/>
    <w:rsid w:val="00E0578C"/>
    <w:rsid w:val="00E1528C"/>
    <w:rsid w:val="00E16DCC"/>
    <w:rsid w:val="00E502A6"/>
    <w:rsid w:val="00E5072E"/>
    <w:rsid w:val="00E60EA2"/>
    <w:rsid w:val="00E82B81"/>
    <w:rsid w:val="00E912B4"/>
    <w:rsid w:val="00EB5FA6"/>
    <w:rsid w:val="00EC04A4"/>
    <w:rsid w:val="00EC07ED"/>
    <w:rsid w:val="00EC364A"/>
    <w:rsid w:val="00EC7C91"/>
    <w:rsid w:val="00ED5846"/>
    <w:rsid w:val="00F06200"/>
    <w:rsid w:val="00F16C8D"/>
    <w:rsid w:val="00F23106"/>
    <w:rsid w:val="00F23383"/>
    <w:rsid w:val="00F32B38"/>
    <w:rsid w:val="00F457EE"/>
    <w:rsid w:val="00F45939"/>
    <w:rsid w:val="00F52C29"/>
    <w:rsid w:val="00F70D5F"/>
    <w:rsid w:val="00F721DF"/>
    <w:rsid w:val="00F73BF0"/>
    <w:rsid w:val="00F745E2"/>
    <w:rsid w:val="00F74C66"/>
    <w:rsid w:val="00F83F4F"/>
    <w:rsid w:val="00FB24A6"/>
    <w:rsid w:val="00FB7AEF"/>
    <w:rsid w:val="00FF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875F63"/>
  <w15:chartTrackingRefBased/>
  <w15:docId w15:val="{0B84C8BE-D3BD-480F-B08D-C24152C9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41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41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1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B44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B441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C2F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5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D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5F5B"/>
    <w:rPr>
      <w:color w:val="954F72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97557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40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rms.office.com/r/CCJtYDC5AA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22DE5FA111CA438A3D4534514F3601" ma:contentTypeVersion="10" ma:contentTypeDescription="Create a new document." ma:contentTypeScope="" ma:versionID="76581aa5f8c0ba17e3d6db38e35fe1d5">
  <xsd:schema xmlns:xsd="http://www.w3.org/2001/XMLSchema" xmlns:xs="http://www.w3.org/2001/XMLSchema" xmlns:p="http://schemas.microsoft.com/office/2006/metadata/properties" xmlns:ns2="62995281-947c-4861-9488-3972de9f1d74" xmlns:ns3="85a2ee4a-c656-44b9-8360-88f4e32a96d8" targetNamespace="http://schemas.microsoft.com/office/2006/metadata/properties" ma:root="true" ma:fieldsID="2413a552d9b6f86e790e6cf4f90db045" ns2:_="" ns3:_="">
    <xsd:import namespace="62995281-947c-4861-9488-3972de9f1d74"/>
    <xsd:import namespace="85a2ee4a-c656-44b9-8360-88f4e32a96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95281-947c-4861-9488-3972de9f1d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2ee4a-c656-44b9-8360-88f4e32a96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402E76-1340-46F3-B596-1F823ABC8559}"/>
</file>

<file path=customXml/itemProps2.xml><?xml version="1.0" encoding="utf-8"?>
<ds:datastoreItem xmlns:ds="http://schemas.openxmlformats.org/officeDocument/2006/customXml" ds:itemID="{16D16FD2-4F6F-4B6D-AA8A-3D673654E83B}"/>
</file>

<file path=customXml/itemProps3.xml><?xml version="1.0" encoding="utf-8"?>
<ds:datastoreItem xmlns:ds="http://schemas.openxmlformats.org/officeDocument/2006/customXml" ds:itemID="{56652A65-DE56-41FC-BB32-7A3E39C99466}"/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ei Ternovskii</dc:creator>
  <cp:keywords/>
  <dc:description/>
  <cp:lastModifiedBy>Aleks Ternovskii</cp:lastModifiedBy>
  <cp:revision>275</cp:revision>
  <dcterms:created xsi:type="dcterms:W3CDTF">2020-09-29T18:33:00Z</dcterms:created>
  <dcterms:modified xsi:type="dcterms:W3CDTF">2021-12-0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etDate">
    <vt:lpwstr>2020-09-29T18:33:38Z</vt:lpwstr>
  </property>
  <property fmtid="{D5CDD505-2E9C-101B-9397-08002B2CF9AE}" pid="4" name="MSIP_Label_f42aa342-8706-4288-bd11-ebb85995028c_Method">
    <vt:lpwstr>Standard</vt:lpwstr>
  </property>
  <property fmtid="{D5CDD505-2E9C-101B-9397-08002B2CF9AE}" pid="5" name="MSIP_Label_f42aa342-8706-4288-bd11-ebb85995028c_Name">
    <vt:lpwstr>Internal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ActionId">
    <vt:lpwstr>0905e87d-1a49-4adc-9714-98abe7355050</vt:lpwstr>
  </property>
  <property fmtid="{D5CDD505-2E9C-101B-9397-08002B2CF9AE}" pid="8" name="MSIP_Label_f42aa342-8706-4288-bd11-ebb85995028c_ContentBits">
    <vt:lpwstr>0</vt:lpwstr>
  </property>
  <property fmtid="{D5CDD505-2E9C-101B-9397-08002B2CF9AE}" pid="9" name="ContentTypeId">
    <vt:lpwstr>0x0101004922DE5FA111CA438A3D4534514F3601</vt:lpwstr>
  </property>
</Properties>
</file>